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A35C9" w14:textId="77777777" w:rsidR="001131CC" w:rsidRDefault="001131CC" w:rsidP="001131CC"/>
    <w:p w14:paraId="7958DB6F" w14:textId="7EC6F8D7" w:rsidR="00606239" w:rsidRDefault="00606239" w:rsidP="00606239">
      <w:pPr>
        <w:pStyle w:val="ListParagraph"/>
      </w:pPr>
      <w:r>
        <w:t>Here are steps to guide to use the Travel Guide application</w:t>
      </w:r>
    </w:p>
    <w:p w14:paraId="24F68C76" w14:textId="4FDE1427" w:rsidR="00432620" w:rsidRDefault="001456E9" w:rsidP="00432620">
      <w:pPr>
        <w:pStyle w:val="ListParagraph"/>
      </w:pPr>
      <w:r>
        <w:t>Here is a video to show you how to run the application.</w:t>
      </w:r>
      <w:r w:rsidR="00394B0D" w:rsidRPr="00394B0D">
        <w:t xml:space="preserve"> </w:t>
      </w:r>
      <w:hyperlink r:id="rId5" w:history="1">
        <w:r w:rsidR="00394B0D" w:rsidRPr="00CB2181">
          <w:rPr>
            <w:rStyle w:val="Hyperlink"/>
          </w:rPr>
          <w:t>https://youtu.be/2Ig8K0JOcRY</w:t>
        </w:r>
      </w:hyperlink>
      <w:r w:rsidR="00394B0D">
        <w:t xml:space="preserve"> </w:t>
      </w:r>
    </w:p>
    <w:p w14:paraId="60E73A24" w14:textId="5DEFEB4B" w:rsidR="00606239" w:rsidRDefault="00606239" w:rsidP="00432620">
      <w:pPr>
        <w:pStyle w:val="ListParagraph"/>
        <w:numPr>
          <w:ilvl w:val="0"/>
          <w:numId w:val="2"/>
        </w:numPr>
      </w:pPr>
      <w:r>
        <w:t xml:space="preserve">First of all, you need to install the packages in “requirements.txt”. </w:t>
      </w:r>
    </w:p>
    <w:p w14:paraId="21AE6AFF" w14:textId="1B569691" w:rsidR="00606239" w:rsidRDefault="00606239" w:rsidP="00606239">
      <w:pPr>
        <w:pStyle w:val="ListParagraph"/>
        <w:numPr>
          <w:ilvl w:val="0"/>
          <w:numId w:val="2"/>
        </w:numPr>
      </w:pPr>
      <w:r>
        <w:t xml:space="preserve">Download the </w:t>
      </w:r>
      <w:proofErr w:type="spellStart"/>
      <w:r>
        <w:t>TravelGuide</w:t>
      </w:r>
      <w:proofErr w:type="spellEnd"/>
      <w:r>
        <w:t xml:space="preserve"> database from </w:t>
      </w:r>
      <w:hyperlink r:id="rId6" w:history="1">
        <w:r w:rsidR="009E543F" w:rsidRPr="00736264">
          <w:rPr>
            <w:rStyle w:val="Hyperlink"/>
          </w:rPr>
          <w:t>https://drive.google.com/file/d/1JZO_RlecxiEm7b142jmaH6N4zSjau1h1/view?usp=sharing</w:t>
        </w:r>
      </w:hyperlink>
      <w:r w:rsidR="009E543F">
        <w:t xml:space="preserve"> </w:t>
      </w:r>
    </w:p>
    <w:p w14:paraId="0F7AF147" w14:textId="1017335C" w:rsidR="00606239" w:rsidRDefault="00606239" w:rsidP="00606239">
      <w:pPr>
        <w:pStyle w:val="ListParagraph"/>
        <w:numPr>
          <w:ilvl w:val="0"/>
          <w:numId w:val="2"/>
        </w:numPr>
      </w:pPr>
      <w:r>
        <w:t>store the</w:t>
      </w:r>
      <w:r w:rsidR="007F691C">
        <w:t xml:space="preserve"> </w:t>
      </w:r>
      <w:proofErr w:type="spellStart"/>
      <w:r w:rsidR="007F691C">
        <w:t>TravelGuide</w:t>
      </w:r>
      <w:proofErr w:type="spellEnd"/>
      <w:r>
        <w:t xml:space="preserve"> database file in the “</w:t>
      </w:r>
      <w:proofErr w:type="spellStart"/>
      <w:r>
        <w:t>DataSource</w:t>
      </w:r>
      <w:proofErr w:type="spellEnd"/>
      <w:r>
        <w:t>” directory.</w:t>
      </w:r>
    </w:p>
    <w:p w14:paraId="2F2C578C" w14:textId="77777777" w:rsidR="00606239" w:rsidRDefault="00606239" w:rsidP="00606239">
      <w:pPr>
        <w:pStyle w:val="ListParagraph"/>
        <w:ind w:left="1080"/>
      </w:pPr>
    </w:p>
    <w:p w14:paraId="3AAAE730" w14:textId="5327662F" w:rsidR="003E2643" w:rsidRDefault="003E2643" w:rsidP="00265128">
      <w:pPr>
        <w:pStyle w:val="ListParagraph"/>
        <w:ind w:left="1080"/>
        <w:jc w:val="center"/>
      </w:pPr>
      <w:r>
        <w:rPr>
          <w:noProof/>
        </w:rPr>
        <w:drawing>
          <wp:inline distT="0" distB="0" distL="0" distR="0" wp14:anchorId="159975A7" wp14:editId="4108C002">
            <wp:extent cx="2890811" cy="2491740"/>
            <wp:effectExtent l="0" t="0" r="508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08064" cy="2506611"/>
                    </a:xfrm>
                    <a:prstGeom prst="rect">
                      <a:avLst/>
                    </a:prstGeom>
                  </pic:spPr>
                </pic:pic>
              </a:graphicData>
            </a:graphic>
          </wp:inline>
        </w:drawing>
      </w:r>
    </w:p>
    <w:p w14:paraId="5DE0DF4D" w14:textId="77777777" w:rsidR="00606239" w:rsidRDefault="00606239" w:rsidP="00606239">
      <w:pPr>
        <w:pStyle w:val="ListParagraph"/>
      </w:pPr>
    </w:p>
    <w:p w14:paraId="2987E820" w14:textId="77777777" w:rsidR="00606239" w:rsidRDefault="00606239" w:rsidP="00606239">
      <w:pPr>
        <w:pStyle w:val="ListParagraph"/>
        <w:ind w:left="1080"/>
      </w:pPr>
    </w:p>
    <w:p w14:paraId="7355847D" w14:textId="5EAA46E9" w:rsidR="00606239" w:rsidRDefault="00606239" w:rsidP="00606239">
      <w:pPr>
        <w:pStyle w:val="ListParagraph"/>
        <w:numPr>
          <w:ilvl w:val="0"/>
          <w:numId w:val="2"/>
        </w:numPr>
      </w:pPr>
      <w:r>
        <w:t xml:space="preserve">Run the “index.py” file. </w:t>
      </w:r>
    </w:p>
    <w:p w14:paraId="569B9692" w14:textId="4C9A9C22" w:rsidR="00606239" w:rsidRDefault="00606239" w:rsidP="00606239">
      <w:pPr>
        <w:pStyle w:val="ListParagraph"/>
        <w:numPr>
          <w:ilvl w:val="0"/>
          <w:numId w:val="2"/>
        </w:numPr>
      </w:pPr>
      <w:r>
        <w:t>Click on the link that occurs in the output section.</w:t>
      </w:r>
    </w:p>
    <w:p w14:paraId="62649FC3" w14:textId="77777777" w:rsidR="00606239" w:rsidRDefault="00606239" w:rsidP="00606239">
      <w:pPr>
        <w:pStyle w:val="ListParagraph"/>
        <w:ind w:left="1080"/>
      </w:pPr>
    </w:p>
    <w:p w14:paraId="5822AF51" w14:textId="4951ECC2" w:rsidR="001131CC" w:rsidRDefault="00EF4FCB" w:rsidP="001131CC">
      <w:pPr>
        <w:pStyle w:val="ListParagraph"/>
      </w:pPr>
      <w:r>
        <w:rPr>
          <w:noProof/>
        </w:rPr>
        <mc:AlternateContent>
          <mc:Choice Requires="wps">
            <w:drawing>
              <wp:anchor distT="0" distB="0" distL="114300" distR="114300" simplePos="0" relativeHeight="251659264" behindDoc="0" locked="0" layoutInCell="1" allowOverlap="1" wp14:anchorId="7C903C78" wp14:editId="23667E22">
                <wp:simplePos x="0" y="0"/>
                <wp:positionH relativeFrom="column">
                  <wp:posOffset>1390650</wp:posOffset>
                </wp:positionH>
                <wp:positionV relativeFrom="paragraph">
                  <wp:posOffset>140335</wp:posOffset>
                </wp:positionV>
                <wp:extent cx="1123950" cy="177800"/>
                <wp:effectExtent l="0" t="0" r="19050" b="12700"/>
                <wp:wrapNone/>
                <wp:docPr id="2" name="Rectangle 2"/>
                <wp:cNvGraphicFramePr/>
                <a:graphic xmlns:a="http://schemas.openxmlformats.org/drawingml/2006/main">
                  <a:graphicData uri="http://schemas.microsoft.com/office/word/2010/wordprocessingShape">
                    <wps:wsp>
                      <wps:cNvSpPr/>
                      <wps:spPr>
                        <a:xfrm>
                          <a:off x="0" y="0"/>
                          <a:ext cx="1123950" cy="1778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3FFF5DD" id="Rectangle 2" o:spid="_x0000_s1026" style="position:absolute;margin-left:109.5pt;margin-top:11.05pt;width:88.5pt;height:1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" filled="f" strokecolor="#ed7d31 [3205]">
                <v:stroke joinstyle="round"/>
              </v:rect>
            </w:pict>
          </mc:Fallback>
        </mc:AlternateContent>
      </w:r>
      <w:r w:rsidR="001131CC">
        <w:rPr>
          <w:noProof/>
        </w:rPr>
        <w:drawing>
          <wp:inline distT="0" distB="0" distL="0" distR="0" wp14:anchorId="24C6B18C" wp14:editId="380EEC59">
            <wp:extent cx="5943600" cy="1147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147445"/>
                    </a:xfrm>
                    <a:prstGeom prst="rect">
                      <a:avLst/>
                    </a:prstGeom>
                  </pic:spPr>
                </pic:pic>
              </a:graphicData>
            </a:graphic>
          </wp:inline>
        </w:drawing>
      </w:r>
    </w:p>
    <w:p w14:paraId="66F49E0C" w14:textId="77777777" w:rsidR="00606239" w:rsidRDefault="00606239" w:rsidP="001131CC">
      <w:pPr>
        <w:pStyle w:val="ListParagraph"/>
      </w:pPr>
    </w:p>
    <w:p w14:paraId="6D3F951F" w14:textId="21C512BE" w:rsidR="009D7E72" w:rsidRDefault="00606239" w:rsidP="009D7E72">
      <w:pPr>
        <w:pStyle w:val="ListParagraph"/>
        <w:numPr>
          <w:ilvl w:val="0"/>
          <w:numId w:val="2"/>
        </w:numPr>
      </w:pPr>
      <w:r w:rsidRPr="00606239">
        <w:t xml:space="preserve">Next, when the web page runs, set your criteria by selecting the </w:t>
      </w:r>
      <w:proofErr w:type="spellStart"/>
      <w:r w:rsidRPr="00606239">
        <w:t>neighbourhood</w:t>
      </w:r>
      <w:proofErr w:type="spellEnd"/>
      <w:r w:rsidRPr="00606239">
        <w:t xml:space="preserve">, property type, </w:t>
      </w:r>
      <w:r w:rsidR="00B91AF2" w:rsidRPr="00B91AF2">
        <w:t>number of bedrooms</w:t>
      </w:r>
      <w:r w:rsidRPr="00606239">
        <w:t xml:space="preserve">, and set price range (min and max). </w:t>
      </w:r>
    </w:p>
    <w:p w14:paraId="32FA55E2" w14:textId="0E14F46F" w:rsidR="007F691C" w:rsidRDefault="007F691C" w:rsidP="007F691C">
      <w:pPr>
        <w:pStyle w:val="ListParagraph"/>
        <w:ind w:left="1080"/>
      </w:pPr>
      <w:r>
        <w:t xml:space="preserve"># </w:t>
      </w:r>
      <w:r w:rsidR="00B91AF2">
        <w:t>H</w:t>
      </w:r>
      <w:r>
        <w:t xml:space="preserve">int: min price should </w:t>
      </w:r>
      <w:r w:rsidR="00B91AF2" w:rsidRPr="00B91AF2">
        <w:t xml:space="preserve">have </w:t>
      </w:r>
      <w:r>
        <w:t xml:space="preserve">a value less than the max price. </w:t>
      </w:r>
    </w:p>
    <w:p w14:paraId="293ABCC3" w14:textId="77777777" w:rsidR="007F691C" w:rsidRDefault="007F691C" w:rsidP="007F691C">
      <w:pPr>
        <w:pStyle w:val="ListParagraph"/>
        <w:ind w:left="1080"/>
      </w:pPr>
    </w:p>
    <w:p w14:paraId="17121BF4" w14:textId="4FF05072" w:rsidR="00EF4FCB" w:rsidRDefault="00EF4FCB" w:rsidP="002711CB">
      <w:pPr>
        <w:pStyle w:val="ListParagraph"/>
        <w:ind w:left="1080"/>
      </w:pPr>
      <w:r>
        <w:rPr>
          <w:noProof/>
        </w:rPr>
        <mc:AlternateContent>
          <mc:Choice Requires="wps">
            <w:drawing>
              <wp:anchor distT="0" distB="0" distL="114300" distR="114300" simplePos="0" relativeHeight="251660288" behindDoc="0" locked="0" layoutInCell="1" allowOverlap="1" wp14:anchorId="55B8640E" wp14:editId="45BAA2B5">
                <wp:simplePos x="0" y="0"/>
                <wp:positionH relativeFrom="column">
                  <wp:posOffset>685800</wp:posOffset>
                </wp:positionH>
                <wp:positionV relativeFrom="paragraph">
                  <wp:posOffset>432435</wp:posOffset>
                </wp:positionV>
                <wp:extent cx="1530350" cy="647700"/>
                <wp:effectExtent l="0" t="0" r="12700" b="19050"/>
                <wp:wrapNone/>
                <wp:docPr id="4" name="Rectangle 4"/>
                <wp:cNvGraphicFramePr/>
                <a:graphic xmlns:a="http://schemas.openxmlformats.org/drawingml/2006/main">
                  <a:graphicData uri="http://schemas.microsoft.com/office/word/2010/wordprocessingShape">
                    <wps:wsp>
                      <wps:cNvSpPr/>
                      <wps:spPr>
                        <a:xfrm>
                          <a:off x="0" y="0"/>
                          <a:ext cx="1530350" cy="6477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E9B462" id="Rectangle 4" o:spid="_x0000_s1026" style="position:absolute;margin-left:54pt;margin-top:34.05pt;width:120.5pt;height:51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" filled="f" strokecolor="#ed7d31 [3205]">
                <v:stroke joinstyle="round"/>
              </v:rect>
            </w:pict>
          </mc:Fallback>
        </mc:AlternateContent>
      </w:r>
      <w:r>
        <w:rPr>
          <w:noProof/>
        </w:rPr>
        <w:drawing>
          <wp:inline distT="0" distB="0" distL="0" distR="0" wp14:anchorId="3067832A" wp14:editId="2FBB97E1">
            <wp:extent cx="4528328" cy="2127250"/>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37089" cy="2131366"/>
                    </a:xfrm>
                    <a:prstGeom prst="rect">
                      <a:avLst/>
                    </a:prstGeom>
                  </pic:spPr>
                </pic:pic>
              </a:graphicData>
            </a:graphic>
          </wp:inline>
        </w:drawing>
      </w:r>
    </w:p>
    <w:p w14:paraId="514AFA62" w14:textId="4296CB72" w:rsidR="009D7E72" w:rsidRDefault="009D7E72" w:rsidP="009D7E72"/>
    <w:p w14:paraId="2E07A484" w14:textId="77777777" w:rsidR="009D7E72" w:rsidRDefault="009D7E72" w:rsidP="009D7E72"/>
    <w:p w14:paraId="50492E4D" w14:textId="34A58467" w:rsidR="002711CB" w:rsidRDefault="002711CB" w:rsidP="002711CB">
      <w:pPr>
        <w:pStyle w:val="ListParagraph"/>
        <w:numPr>
          <w:ilvl w:val="0"/>
          <w:numId w:val="2"/>
        </w:numPr>
      </w:pPr>
      <w:r w:rsidRPr="002711CB">
        <w:t>Then, when the properties markers appear on the map, click on one of them to show the pop-up with summary information about the property.</w:t>
      </w:r>
    </w:p>
    <w:p w14:paraId="4CD544C0" w14:textId="77777777" w:rsidR="007F691C" w:rsidRDefault="007F691C" w:rsidP="007F691C">
      <w:pPr>
        <w:pStyle w:val="ListParagraph"/>
        <w:ind w:left="1080"/>
      </w:pPr>
    </w:p>
    <w:p w14:paraId="3DA96DD6" w14:textId="3860CF4B" w:rsidR="00A813FD" w:rsidRDefault="00A813FD" w:rsidP="002711CB">
      <w:pPr>
        <w:pStyle w:val="ListParagraph"/>
        <w:jc w:val="center"/>
      </w:pPr>
      <w:r>
        <w:rPr>
          <w:noProof/>
        </w:rPr>
        <w:drawing>
          <wp:inline distT="0" distB="0" distL="0" distR="0" wp14:anchorId="14993DB1" wp14:editId="181484B5">
            <wp:extent cx="4509398" cy="2146300"/>
            <wp:effectExtent l="0" t="0" r="571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49462" cy="2165369"/>
                    </a:xfrm>
                    <a:prstGeom prst="rect">
                      <a:avLst/>
                    </a:prstGeom>
                  </pic:spPr>
                </pic:pic>
              </a:graphicData>
            </a:graphic>
          </wp:inline>
        </w:drawing>
      </w:r>
    </w:p>
    <w:p w14:paraId="74FD4DFB" w14:textId="77777777" w:rsidR="007F691C" w:rsidRDefault="007F691C" w:rsidP="002711CB">
      <w:pPr>
        <w:pStyle w:val="ListParagraph"/>
        <w:jc w:val="center"/>
      </w:pPr>
    </w:p>
    <w:p w14:paraId="775D3B01" w14:textId="0EB1ABE4" w:rsidR="002711CB" w:rsidRDefault="002711CB" w:rsidP="002711CB">
      <w:pPr>
        <w:pStyle w:val="ListParagraph"/>
        <w:numPr>
          <w:ilvl w:val="0"/>
          <w:numId w:val="2"/>
        </w:numPr>
      </w:pPr>
      <w:r>
        <w:t xml:space="preserve">To navigate to the property page, you should click on the listing link in the pop-up. </w:t>
      </w:r>
    </w:p>
    <w:p w14:paraId="4EAD8AC6" w14:textId="305A5B44" w:rsidR="002711CB" w:rsidRDefault="002711CB" w:rsidP="002711CB">
      <w:pPr>
        <w:pStyle w:val="ListParagraph"/>
        <w:numPr>
          <w:ilvl w:val="0"/>
          <w:numId w:val="2"/>
        </w:numPr>
      </w:pPr>
      <w:r>
        <w:t xml:space="preserve">After that, a property page will open in a new tap. To navigate to the property page Airbnb website, click on the “Click to see it in Airbnb” button. </w:t>
      </w:r>
    </w:p>
    <w:p w14:paraId="5097AC04" w14:textId="53F1C9E3" w:rsidR="009D4CA3" w:rsidRDefault="002711CB" w:rsidP="002711CB">
      <w:pPr>
        <w:pStyle w:val="ListParagraph"/>
        <w:numPr>
          <w:ilvl w:val="0"/>
          <w:numId w:val="2"/>
        </w:numPr>
      </w:pPr>
      <w:r>
        <w:t xml:space="preserve">To check the nearby places and transportation, you should scroll down on the property page and click on one of the buttons. </w:t>
      </w:r>
    </w:p>
    <w:p w14:paraId="05C54367" w14:textId="71EB37E9" w:rsidR="009D4CA3" w:rsidRDefault="009D4CA3" w:rsidP="009D4CA3">
      <w:pPr>
        <w:pStyle w:val="ListParagraph"/>
        <w:ind w:left="1080"/>
        <w:rPr>
          <w:noProof/>
        </w:rPr>
      </w:pPr>
    </w:p>
    <w:p w14:paraId="4CC682E7" w14:textId="67CCC733" w:rsidR="00EB71B9" w:rsidRDefault="007F691C" w:rsidP="009D4CA3">
      <w:pPr>
        <w:pStyle w:val="ListParagraph"/>
        <w:ind w:left="1080"/>
      </w:pPr>
      <w:r>
        <w:rPr>
          <w:noProof/>
        </w:rPr>
        <w:drawing>
          <wp:anchor distT="0" distB="0" distL="114300" distR="114300" simplePos="0" relativeHeight="251661312" behindDoc="0" locked="0" layoutInCell="1" allowOverlap="1" wp14:anchorId="560731C5" wp14:editId="0430E5E0">
            <wp:simplePos x="0" y="0"/>
            <wp:positionH relativeFrom="margin">
              <wp:posOffset>2209165</wp:posOffset>
            </wp:positionH>
            <wp:positionV relativeFrom="paragraph">
              <wp:posOffset>47625</wp:posOffset>
            </wp:positionV>
            <wp:extent cx="1932305" cy="1615440"/>
            <wp:effectExtent l="0" t="0" r="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932305" cy="1615440"/>
                    </a:xfrm>
                    <a:prstGeom prst="rect">
                      <a:avLst/>
                    </a:prstGeom>
                  </pic:spPr>
                </pic:pic>
              </a:graphicData>
            </a:graphic>
            <wp14:sizeRelH relativeFrom="margin">
              <wp14:pctWidth>0</wp14:pctWidth>
            </wp14:sizeRelH>
            <wp14:sizeRelV relativeFrom="margin">
              <wp14:pctHeight>0</wp14:pctHeight>
            </wp14:sizeRelV>
          </wp:anchor>
        </w:drawing>
      </w:r>
      <w:r w:rsidR="009D4CA3">
        <w:br w:type="textWrapping" w:clear="all"/>
      </w:r>
    </w:p>
    <w:p w14:paraId="46B56FEB" w14:textId="77777777" w:rsidR="009D4CA3" w:rsidRDefault="009D4CA3" w:rsidP="009D4CA3">
      <w:pPr>
        <w:pStyle w:val="ListParagraph"/>
        <w:ind w:left="1080"/>
      </w:pPr>
    </w:p>
    <w:p w14:paraId="035B1CC0" w14:textId="1B19BD67" w:rsidR="002711CB" w:rsidRDefault="002711CB" w:rsidP="002711CB">
      <w:pPr>
        <w:pStyle w:val="ListParagraph"/>
        <w:numPr>
          <w:ilvl w:val="0"/>
          <w:numId w:val="2"/>
        </w:numPr>
      </w:pPr>
      <w:r>
        <w:t xml:space="preserve">To filter the food venues based on your diet type, click on one of these buttons (Breakfast, Lunch, Dinner or café). Then you will be navigated to a page with a drop-down list, from this list select your diet type or any type.  </w:t>
      </w:r>
    </w:p>
    <w:p w14:paraId="6F9382CE" w14:textId="60A85B90" w:rsidR="002711CB" w:rsidRDefault="002711CB" w:rsidP="002711CB">
      <w:pPr>
        <w:pStyle w:val="ListParagraph"/>
        <w:ind w:left="1080"/>
      </w:pPr>
      <w:r>
        <w:t>Hint: it may take a long time to show the results.</w:t>
      </w:r>
    </w:p>
    <w:p w14:paraId="35CD822C" w14:textId="77777777" w:rsidR="009D4CA3" w:rsidRDefault="009D4CA3" w:rsidP="002711CB">
      <w:pPr>
        <w:pStyle w:val="ListParagraph"/>
        <w:ind w:left="1080"/>
      </w:pPr>
    </w:p>
    <w:p w14:paraId="201B2884" w14:textId="40939183" w:rsidR="00EB71B9" w:rsidRDefault="00EB71B9" w:rsidP="00867559">
      <w:pPr>
        <w:pStyle w:val="ListParagraph"/>
        <w:jc w:val="center"/>
        <w:rPr>
          <w:noProof/>
        </w:rPr>
      </w:pPr>
      <w:r>
        <w:rPr>
          <w:noProof/>
        </w:rPr>
        <w:lastRenderedPageBreak/>
        <w:drawing>
          <wp:inline distT="0" distB="0" distL="0" distR="0" wp14:anchorId="45353034" wp14:editId="32861330">
            <wp:extent cx="2743200" cy="102342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2649" t="10826" r="21795" b="52327"/>
                    <a:stretch/>
                  </pic:blipFill>
                  <pic:spPr bwMode="auto">
                    <a:xfrm>
                      <a:off x="0" y="0"/>
                      <a:ext cx="2766492" cy="1032115"/>
                    </a:xfrm>
                    <a:prstGeom prst="rect">
                      <a:avLst/>
                    </a:prstGeom>
                    <a:ln>
                      <a:noFill/>
                    </a:ln>
                    <a:extLst>
                      <a:ext uri="{53640926-AAD7-44D8-BBD7-CCE9431645EC}">
                        <a14:shadowObscured xmlns:a14="http://schemas.microsoft.com/office/drawing/2010/main"/>
                      </a:ext>
                    </a:extLst>
                  </pic:spPr>
                </pic:pic>
              </a:graphicData>
            </a:graphic>
          </wp:inline>
        </w:drawing>
      </w:r>
    </w:p>
    <w:p w14:paraId="78421A1D" w14:textId="77777777" w:rsidR="00867559" w:rsidRDefault="00867559" w:rsidP="00867559">
      <w:pPr>
        <w:pStyle w:val="ListParagraph"/>
        <w:jc w:val="center"/>
        <w:rPr>
          <w:noProof/>
        </w:rPr>
      </w:pPr>
    </w:p>
    <w:p w14:paraId="7048BA65" w14:textId="1AF0CE56" w:rsidR="009D7E72" w:rsidRDefault="009D7E72" w:rsidP="009D7E72">
      <w:pPr>
        <w:pStyle w:val="ListParagraph"/>
        <w:numPr>
          <w:ilvl w:val="0"/>
          <w:numId w:val="2"/>
        </w:numPr>
        <w:rPr>
          <w:noProof/>
        </w:rPr>
      </w:pPr>
      <w:r>
        <w:rPr>
          <w:noProof/>
        </w:rPr>
        <w:t xml:space="preserve">To reach the embassy information go to the map page then select the country from the Embassy info drop-down list. </w:t>
      </w:r>
    </w:p>
    <w:p w14:paraId="23288034" w14:textId="77777777" w:rsidR="00867559" w:rsidRDefault="00867559" w:rsidP="00867559">
      <w:pPr>
        <w:pStyle w:val="ListParagraph"/>
        <w:ind w:left="1080"/>
        <w:rPr>
          <w:noProof/>
        </w:rPr>
      </w:pPr>
    </w:p>
    <w:p w14:paraId="77DCD6D9" w14:textId="63CAFEE4" w:rsidR="009D7E72" w:rsidRDefault="009D7E72" w:rsidP="009D7E72">
      <w:pPr>
        <w:pStyle w:val="ListParagraph"/>
        <w:ind w:left="1080"/>
        <w:rPr>
          <w:noProof/>
        </w:rPr>
      </w:pPr>
      <w:r>
        <w:rPr>
          <w:noProof/>
        </w:rPr>
        <mc:AlternateContent>
          <mc:Choice Requires="wps">
            <w:drawing>
              <wp:anchor distT="0" distB="0" distL="114300" distR="114300" simplePos="0" relativeHeight="251662336" behindDoc="0" locked="0" layoutInCell="1" allowOverlap="1" wp14:anchorId="657EEECD" wp14:editId="059D4D7C">
                <wp:simplePos x="0" y="0"/>
                <wp:positionH relativeFrom="column">
                  <wp:posOffset>679450</wp:posOffset>
                </wp:positionH>
                <wp:positionV relativeFrom="paragraph">
                  <wp:posOffset>1066800</wp:posOffset>
                </wp:positionV>
                <wp:extent cx="1524000" cy="514350"/>
                <wp:effectExtent l="0" t="0" r="19050" b="19050"/>
                <wp:wrapNone/>
                <wp:docPr id="10" name="Rectangle 10"/>
                <wp:cNvGraphicFramePr/>
                <a:graphic xmlns:a="http://schemas.openxmlformats.org/drawingml/2006/main">
                  <a:graphicData uri="http://schemas.microsoft.com/office/word/2010/wordprocessingShape">
                    <wps:wsp>
                      <wps:cNvSpPr/>
                      <wps:spPr>
                        <a:xfrm>
                          <a:off x="0" y="0"/>
                          <a:ext cx="1524000" cy="51435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A44696" id="Rectangle 10" o:spid="_x0000_s1026" style="position:absolute;margin-left:53.5pt;margin-top:84pt;width:120pt;height:4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" filled="f" strokecolor="#ed7d31 [3205]">
                <v:stroke joinstyle="round"/>
              </v:rect>
            </w:pict>
          </mc:Fallback>
        </mc:AlternateContent>
      </w:r>
      <w:r>
        <w:rPr>
          <w:noProof/>
        </w:rPr>
        <w:drawing>
          <wp:inline distT="0" distB="0" distL="0" distR="0" wp14:anchorId="0B924F36" wp14:editId="06F5830B">
            <wp:extent cx="4528328" cy="2127250"/>
            <wp:effectExtent l="0" t="0" r="571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37089" cy="2131366"/>
                    </a:xfrm>
                    <a:prstGeom prst="rect">
                      <a:avLst/>
                    </a:prstGeom>
                  </pic:spPr>
                </pic:pic>
              </a:graphicData>
            </a:graphic>
          </wp:inline>
        </w:drawing>
      </w:r>
    </w:p>
    <w:p w14:paraId="4285A1CE" w14:textId="77777777" w:rsidR="00B91AF2" w:rsidRDefault="00B91AF2" w:rsidP="00EB71B9">
      <w:pPr>
        <w:pStyle w:val="ListParagraph"/>
        <w:rPr>
          <w:noProof/>
        </w:rPr>
      </w:pPr>
    </w:p>
    <w:p w14:paraId="79911A79" w14:textId="77777777" w:rsidR="00B91AF2" w:rsidRDefault="00B91AF2" w:rsidP="00EB71B9">
      <w:pPr>
        <w:pStyle w:val="ListParagraph"/>
        <w:rPr>
          <w:noProof/>
        </w:rPr>
      </w:pPr>
    </w:p>
    <w:p w14:paraId="5B6D16AD" w14:textId="1B9D389A" w:rsidR="00A813FD" w:rsidRDefault="00B91AF2" w:rsidP="00EB71B9">
      <w:pPr>
        <w:pStyle w:val="ListParagraph"/>
      </w:pPr>
      <w:r w:rsidRPr="00B91AF2">
        <w:rPr>
          <w:noProof/>
          <w:color w:val="FF0000"/>
        </w:rPr>
        <w:t>#Hint: Data_Cleaning_py file is not an executable file. It was used to clean and process the data before using them in the project. However, this file shows the effort that pay in the early stages of the project as this stage consumed approximately one-third of the project time</w:t>
      </w:r>
      <w:r w:rsidRPr="00B91AF2">
        <w:rPr>
          <w:noProof/>
        </w:rPr>
        <w:t>.</w:t>
      </w:r>
      <w:r w:rsidR="00EB71B9">
        <w:t xml:space="preserve">  </w:t>
      </w:r>
    </w:p>
    <w:p w14:paraId="1AF46274" w14:textId="212029ED" w:rsidR="00EF4FCB" w:rsidRDefault="00EF4FCB" w:rsidP="00EF4FCB">
      <w:pPr>
        <w:ind w:left="360"/>
      </w:pPr>
    </w:p>
    <w:sectPr w:rsidR="00EF4F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BC2B80"/>
    <w:multiLevelType w:val="hybridMultilevel"/>
    <w:tmpl w:val="7B945CF0"/>
    <w:lvl w:ilvl="0" w:tplc="E75EADC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E635E3"/>
    <w:multiLevelType w:val="hybridMultilevel"/>
    <w:tmpl w:val="166CA1E2"/>
    <w:lvl w:ilvl="0" w:tplc="B8D2EC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TE1NzI3MzAzMLBQ0lEKTi0uzszPAykwqQUAYLcY+iwAAAA="/>
  </w:docVars>
  <w:rsids>
    <w:rsidRoot w:val="001131CC"/>
    <w:rsid w:val="001131CC"/>
    <w:rsid w:val="001456E9"/>
    <w:rsid w:val="00265128"/>
    <w:rsid w:val="002711CB"/>
    <w:rsid w:val="00394B0D"/>
    <w:rsid w:val="003E2643"/>
    <w:rsid w:val="00432620"/>
    <w:rsid w:val="00606239"/>
    <w:rsid w:val="007F691C"/>
    <w:rsid w:val="00867559"/>
    <w:rsid w:val="009D4CA3"/>
    <w:rsid w:val="009D7E72"/>
    <w:rsid w:val="009E543F"/>
    <w:rsid w:val="00A813FD"/>
    <w:rsid w:val="00B91AF2"/>
    <w:rsid w:val="00EB71B9"/>
    <w:rsid w:val="00EF4FC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EE8916"/>
  <w15:chartTrackingRefBased/>
  <w15:docId w15:val="{F79BFA2C-357C-44B1-9C7D-3E1C20092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131CC"/>
    <w:pPr>
      <w:ind w:left="720"/>
      <w:contextualSpacing/>
    </w:pPr>
  </w:style>
  <w:style w:type="character" w:styleId="Hyperlink">
    <w:name w:val="Hyperlink"/>
    <w:basedOn w:val="DefaultParagraphFont"/>
    <w:uiPriority w:val="99"/>
    <w:unhideWhenUsed/>
    <w:rsid w:val="003E2643"/>
    <w:rPr>
      <w:color w:val="0563C1" w:themeColor="hyperlink"/>
      <w:u w:val="single"/>
    </w:rPr>
  </w:style>
  <w:style w:type="character" w:styleId="UnresolvedMention">
    <w:name w:val="Unresolved Mention"/>
    <w:basedOn w:val="DefaultParagraphFont"/>
    <w:uiPriority w:val="99"/>
    <w:semiHidden/>
    <w:unhideWhenUsed/>
    <w:rsid w:val="003E26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7270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rive.google.com/file/d/1JZO_RlecxiEm7b142jmaH6N4zSjau1h1/view?usp=sharing" TargetMode="External"/><Relationship Id="rId11" Type="http://schemas.openxmlformats.org/officeDocument/2006/relationships/image" Target="media/image5.png"/><Relationship Id="rId5" Type="http://schemas.openxmlformats.org/officeDocument/2006/relationships/hyperlink" Target="https://youtu.be/2Ig8K0JOcRY"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1</TotalTime>
  <Pages>3</Pages>
  <Words>307</Words>
  <Characters>175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_ c0o0l</dc:creator>
  <cp:keywords/>
  <dc:description/>
  <cp:lastModifiedBy>dede_ c0o0l</cp:lastModifiedBy>
  <cp:revision>4</cp:revision>
  <cp:lastPrinted>2021-12-12T17:20:00Z</cp:lastPrinted>
  <dcterms:created xsi:type="dcterms:W3CDTF">2021-12-07T12:42:00Z</dcterms:created>
  <dcterms:modified xsi:type="dcterms:W3CDTF">2021-12-12T19:25:00Z</dcterms:modified>
</cp:coreProperties>
</file>